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ritre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Eritrea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Eritrea received a score of 36.6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ritrea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Eritrea received a score of 5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Eritrea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Eritrea received a score of 1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Eritrea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Eritrea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Eritrea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Eritrea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Eritre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Eritrea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Eritre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Eritrea received a score of 0.4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Eritrea received a score of 0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Eritre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Eritrea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Eritrea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275BB3-6C97-4E7E-A3BC-C2313BD30968}"/>
</file>

<file path=customXml/itemProps2.xml><?xml version="1.0" encoding="utf-8"?>
<ds:datastoreItem xmlns:ds="http://schemas.openxmlformats.org/officeDocument/2006/customXml" ds:itemID="{F179496D-BB33-4B11-89DF-382C6101E434}"/>
</file>

<file path=customXml/itemProps3.xml><?xml version="1.0" encoding="utf-8"?>
<ds:datastoreItem xmlns:ds="http://schemas.openxmlformats.org/officeDocument/2006/customXml" ds:itemID="{69EF2BEA-25BF-4696-ABD8-74233CCD269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1:51Z</dcterms:created>
  <dcterms:modified xsi:type="dcterms:W3CDTF">2024-11-01T12: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Eritre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